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pa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epal received a score of 6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epal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pal received a score of</w:t>
      </w:r>
      <w:r>
        <w:t xml:space="preserve"> </w:t>
      </w:r>
      <w:r>
        <w:rPr>
          <w:b/>
          <w:bCs/>
        </w:rPr>
        <w:t xml:space="preserve">63.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epal received a score of 80.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epal received a score of 40.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epal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epal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epal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epal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epa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epal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epal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epal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epal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epal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epal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epal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epal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1961,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12,2021</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07,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5, 2003, 2010, 2011, 2012, 2013, 2014, 2015,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8, 2009,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6, 2001, 2003, 2006, 2011, 2012, 2014, 2015, 2016, 2019,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655BFF-8895-471B-A474-3B18D857BA41}"/>
</file>

<file path=customXml/itemProps2.xml><?xml version="1.0" encoding="utf-8"?>
<ds:datastoreItem xmlns:ds="http://schemas.openxmlformats.org/officeDocument/2006/customXml" ds:itemID="{1ABC084B-3CFA-4F30-862B-5AD53EDB92C5}"/>
</file>

<file path=customXml/itemProps3.xml><?xml version="1.0" encoding="utf-8"?>
<ds:datastoreItem xmlns:ds="http://schemas.openxmlformats.org/officeDocument/2006/customXml" ds:itemID="{82D27776-FC3F-47A1-8C3C-4AA5AE6D8C8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25:48Z</dcterms:created>
  <dcterms:modified xsi:type="dcterms:W3CDTF">2024-11-01T11: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epal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